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3CE6" w:rsidRDefault="00773CE6" w:rsidP="00D2001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D71C5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AF5670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AD71C5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AD71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dds ratio 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 xml:space="preserve">(and 95% confidence interval) </w:t>
      </w:r>
      <w:r w:rsidR="007F390E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 xml:space="preserve">for each unit increase </w:t>
      </w:r>
      <w:r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 xml:space="preserve">of </w:t>
      </w:r>
      <w:r w:rsidR="007F390E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>the associat</w:t>
      </w:r>
      <w:r w:rsid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>i</w:t>
      </w:r>
      <w:bookmarkStart w:id="0" w:name="_GoBack"/>
      <w:bookmarkEnd w:id="0"/>
      <w:r w:rsidR="007F390E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 xml:space="preserve">on of </w:t>
      </w:r>
      <w:r w:rsidR="00D20016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 xml:space="preserve">brachial and </w:t>
      </w:r>
      <w:r w:rsidR="007F390E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>c</w:t>
      </w:r>
      <w:r w:rsidR="006119D9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>entral</w:t>
      </w:r>
      <w:r w:rsidR="00D20016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 xml:space="preserve"> average real variabilities (ARV) of systolic blood pressure (SBP) and pulse pressure (PP), augmentation index (</w:t>
      </w:r>
      <w:proofErr w:type="spellStart"/>
      <w:r w:rsidR="00D20016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>AIx</w:t>
      </w:r>
      <w:proofErr w:type="spellEnd"/>
      <w:r w:rsidR="00D20016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>) and pulse wave velocity (PWV)</w:t>
      </w:r>
      <w:r w:rsidR="007F390E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 xml:space="preserve"> with </w:t>
      </w:r>
      <w:r w:rsidR="007F390E" w:rsidRPr="007F390E">
        <w:rPr>
          <w:rFonts w:ascii="Times New Roman" w:hAnsi="Times New Roman" w:cs="Times New Roman"/>
          <w:color w:val="FF0000"/>
          <w:sz w:val="24"/>
          <w:szCs w:val="24"/>
          <w:highlight w:val="yellow"/>
          <w:lang w:val="en-US"/>
        </w:rPr>
        <w:t>different types of hypertension-mediated organ damag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 xml:space="preserve"> Data of c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ardiac organ damage 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adjusted 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 center, vascular damage, renal damage, age, sex, history of hypertension, history of dyslipidemia, history of cardiovascular disease and obesity (plus average SBP for </w:t>
      </w:r>
      <w:proofErr w:type="spellStart"/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>AIx</w:t>
      </w:r>
      <w:proofErr w:type="spellEnd"/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 and BP for ARV)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>. Data of v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ascular organ damage 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adjusted 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 center, cardiac damage, renal damage, age, sex, history of hypertension, history of dyslipidemia, history of diabetes, history of cardiovascular disease and obesity (plus average SBP for </w:t>
      </w:r>
      <w:proofErr w:type="spellStart"/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>AIx</w:t>
      </w:r>
      <w:proofErr w:type="spellEnd"/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 and BP for ARV)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>. Data for r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enal damage 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adjusted 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 center, cardiac damage, vascular damage, age, history of diabetes and </w:t>
      </w:r>
      <w:r w:rsidR="00D669E8">
        <w:rPr>
          <w:rFonts w:ascii="Times New Roman" w:hAnsi="Times New Roman" w:cs="Times New Roman"/>
          <w:sz w:val="24"/>
          <w:szCs w:val="24"/>
          <w:lang w:val="en-US"/>
        </w:rPr>
        <w:t xml:space="preserve">cardiovascular </w:t>
      </w:r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disease (plus average SBP for </w:t>
      </w:r>
      <w:proofErr w:type="spellStart"/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>AIx</w:t>
      </w:r>
      <w:proofErr w:type="spellEnd"/>
      <w:r w:rsidR="00D20016" w:rsidRPr="00D20016">
        <w:rPr>
          <w:rFonts w:ascii="Times New Roman" w:hAnsi="Times New Roman" w:cs="Times New Roman"/>
          <w:sz w:val="24"/>
          <w:szCs w:val="24"/>
          <w:lang w:val="en-US"/>
        </w:rPr>
        <w:t xml:space="preserve"> and BP for ARV)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>. P-values for the odds ratio</w:t>
      </w:r>
      <w:r w:rsidR="0024154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20016">
        <w:rPr>
          <w:rFonts w:ascii="Times New Roman" w:hAnsi="Times New Roman" w:cs="Times New Roman"/>
          <w:sz w:val="24"/>
          <w:szCs w:val="24"/>
          <w:lang w:val="en-US"/>
        </w:rPr>
        <w:t xml:space="preserve"> are also shown.</w:t>
      </w:r>
    </w:p>
    <w:p w:rsidR="00D20016" w:rsidRPr="00AD71C5" w:rsidRDefault="00D20016" w:rsidP="00D2001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3438"/>
        <w:gridCol w:w="2427"/>
        <w:gridCol w:w="850"/>
        <w:gridCol w:w="2427"/>
        <w:gridCol w:w="850"/>
        <w:gridCol w:w="2427"/>
        <w:gridCol w:w="850"/>
      </w:tblGrid>
      <w:tr w:rsidR="00D20016" w:rsidRPr="00D20016" w:rsidTr="00D20016">
        <w:trPr>
          <w:jc w:val="center"/>
        </w:trPr>
        <w:tc>
          <w:tcPr>
            <w:tcW w:w="0" w:type="auto"/>
            <w:vMerge w:val="restart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gridSpan w:val="2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Cardiac (n=482)</w:t>
            </w:r>
          </w:p>
        </w:tc>
        <w:tc>
          <w:tcPr>
            <w:tcW w:w="0" w:type="auto"/>
            <w:gridSpan w:val="2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ascular (n=368)</w:t>
            </w:r>
          </w:p>
        </w:tc>
        <w:tc>
          <w:tcPr>
            <w:tcW w:w="0" w:type="auto"/>
            <w:gridSpan w:val="2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nal (n=388)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Merge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Odds ratio</w:t>
            </w:r>
            <w:r w:rsidRPr="00D2001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br/>
              <w:t>(95% confidence interval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p-value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Odds ratio</w:t>
            </w:r>
            <w:r w:rsidRPr="00D2001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br/>
              <w:t>(95% confidence interval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-value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Odds ratio</w:t>
            </w:r>
            <w:r w:rsidRPr="00D2001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br/>
              <w:t>(95% confidence interval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-value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4-hour Brachial ARV SB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42 (0.948, 1.146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391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44 (0.829, 1.075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383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104 (0.950, 1.282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95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Day-time Brachial ARV SB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36 (0.957, 1.122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378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05 (0.903, 1.119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24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99 (0.973, 1.241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29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Night-time Brachial ARV SB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06 (0.941, 1.075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857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68 (0.889, 1.053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448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29 (0.932, 1.135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573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24-hour </w:t>
            </w:r>
            <w:r w:rsidR="006119D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entral</w:t>
            </w: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ARV SB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80 (0.978, 1.194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30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40 (0.814, 1.085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398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64 (0.902, 1.256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462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Day-time </w:t>
            </w:r>
            <w:r w:rsidR="006119D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entral</w:t>
            </w: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ARV SB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89 (0.998, 1.188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056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70 (0.858, 1.096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625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87 (0.948, 1.247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232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Night-time </w:t>
            </w:r>
            <w:r w:rsidR="006119D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entral</w:t>
            </w: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ARV SB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98 (0.935, 1.065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58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88 (0.910, 1.072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765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11 (0.918, 1.115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820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4-hour Brachial ARV P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69 (0.879, 1.068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523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885 (0.777, 1.008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065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130 (0.977, 1.306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099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Day-time Brachial ARV P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72 (0.898, 1.053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489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30 (0.836, 1.035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86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114 (0.991, 1.252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069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Night-time Brachial ARV P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84 (0.920, 1.052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632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30 (0.854, 1.014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00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27 (0.932, 1.132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590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24-hour </w:t>
            </w:r>
            <w:r w:rsidR="006119D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entral</w:t>
            </w: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ARV P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82 (0.862, 1.119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782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862 (0.728, 1.021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086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164 (0.965, 1.403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13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Day-time </w:t>
            </w:r>
            <w:r w:rsidR="006119D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entral</w:t>
            </w: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ARV P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74 (0.873, 1.086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631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03 (0.784, 1.039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53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173 (1.004, 1.370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044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Night-time </w:t>
            </w:r>
            <w:r w:rsidR="006119D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entral</w:t>
            </w: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ARV PP (mmHg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99 (0.925, 1.080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88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21 (0.831, 1.021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17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22 (0.907, 1.152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725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24-hour </w:t>
            </w:r>
            <w:proofErr w:type="spellStart"/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AIx</w:t>
            </w:r>
            <w:proofErr w:type="spellEnd"/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(%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99 (0.985, 1.014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15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83 (0.964, 1.002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083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13 (0.997, 1.029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20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Day-time </w:t>
            </w:r>
            <w:proofErr w:type="spellStart"/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AIx</w:t>
            </w:r>
            <w:proofErr w:type="spellEnd"/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(%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00 (1.014, 0.986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75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81 (0.963, 1.000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049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11 (0.995, 1.028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82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Nigh-time </w:t>
            </w:r>
            <w:proofErr w:type="spellStart"/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AIx</w:t>
            </w:r>
            <w:proofErr w:type="spellEnd"/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(%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04 (0.998, 1.010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215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97 (0.990, 1.005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485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97 (0.990, 1.004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421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4-hour PWV (m/s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73 (0.926, 1.243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349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05 (0.813, 1.242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64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168 (0.949, 1.437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43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Day-time PWV (m/s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60 (0.919, 1.221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424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22 (0.829, 1.259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841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147 (0.941, 1.399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75</w:t>
            </w:r>
          </w:p>
        </w:tc>
      </w:tr>
      <w:tr w:rsidR="00D20016" w:rsidRPr="00D20016" w:rsidTr="00D20016">
        <w:trPr>
          <w:jc w:val="center"/>
        </w:trPr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Night-time PWV (m/s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098 (0.947, 1.273)</w:t>
            </w:r>
          </w:p>
        </w:tc>
        <w:tc>
          <w:tcPr>
            <w:tcW w:w="0" w:type="auto"/>
            <w:vAlign w:val="center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216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95 (0.812, 1.219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959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1.192 (0.969, 1.466)</w:t>
            </w:r>
          </w:p>
        </w:tc>
        <w:tc>
          <w:tcPr>
            <w:tcW w:w="0" w:type="auto"/>
          </w:tcPr>
          <w:p w:rsidR="00D20016" w:rsidRPr="00D20016" w:rsidRDefault="00D20016" w:rsidP="00D2001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2001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096</w:t>
            </w:r>
          </w:p>
        </w:tc>
      </w:tr>
    </w:tbl>
    <w:p w:rsidR="00D77030" w:rsidRDefault="00D77030"/>
    <w:sectPr w:rsidR="00D77030" w:rsidSect="007C298D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NDQ0MTIzMza3NDBW0lEKTi0uzszPAykwqwUA8aw8/ywAAAA="/>
  </w:docVars>
  <w:rsids>
    <w:rsidRoot w:val="00773CE6"/>
    <w:rsid w:val="0024154D"/>
    <w:rsid w:val="006119D9"/>
    <w:rsid w:val="00773CE6"/>
    <w:rsid w:val="007F390E"/>
    <w:rsid w:val="00AF5670"/>
    <w:rsid w:val="00D20016"/>
    <w:rsid w:val="00D669E8"/>
    <w:rsid w:val="00D7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190FA2"/>
  <w15:chartTrackingRefBased/>
  <w15:docId w15:val="{B6890273-9BFB-41FB-AA7D-6F365914E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sid w:val="00773CE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773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Omboni</dc:creator>
  <cp:keywords/>
  <dc:description/>
  <cp:lastModifiedBy>Stefano Omboni</cp:lastModifiedBy>
  <cp:revision>7</cp:revision>
  <dcterms:created xsi:type="dcterms:W3CDTF">2019-06-07T14:25:00Z</dcterms:created>
  <dcterms:modified xsi:type="dcterms:W3CDTF">2019-09-12T10:06:00Z</dcterms:modified>
</cp:coreProperties>
</file>